
<file path=[Content_Types].xml><?xml version="1.0" encoding="utf-8"?>
<Types xmlns="http://schemas.openxmlformats.org/package/2006/content-types">
  <Default Extension="emf" ContentType="image/x-emf"/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28D9A5" w14:textId="77777777" w:rsidR="007D55C3" w:rsidRDefault="007D55C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7C7DD9C5" w14:textId="77777777" w:rsidR="007D55C3" w:rsidRDefault="007D55C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56F1F9A9" w14:textId="77777777" w:rsidR="007D55C3" w:rsidRDefault="007D55C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561436B3" w14:textId="77777777" w:rsidR="007D55C3" w:rsidRDefault="007D55C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00000001" w14:textId="1C03BA71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72591F97" w14:textId="722E9C44" w:rsidR="002C2313" w:rsidRDefault="007D55C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rototip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aplikacije</w:t>
      </w:r>
      <w:proofErr w:type="spellEnd"/>
    </w:p>
    <w:p w14:paraId="6986CFE8" w14:textId="05B827FE" w:rsidR="002C2313" w:rsidRDefault="007D55C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-Tim PSI</w:t>
      </w:r>
      <w:r>
        <w:rPr>
          <w:rFonts w:ascii="Times New Roman" w:hAnsi="Times New Roman" w:cs="Times New Roman"/>
          <w:bCs/>
          <w:sz w:val="44"/>
          <w:szCs w:val="44"/>
          <w:lang w:val="sr-Latn-RS"/>
        </w:rPr>
        <w:t>ći</w:t>
      </w:r>
      <w:r>
        <w:rPr>
          <w:rFonts w:ascii="Times New Roman" w:hAnsi="Times New Roman" w:cs="Times New Roman"/>
          <w:bCs/>
          <w:sz w:val="44"/>
          <w:szCs w:val="44"/>
        </w:rPr>
        <w:t>-</w:t>
      </w:r>
    </w:p>
    <w:p w14:paraId="04E2E40A" w14:textId="0F52FFEB" w:rsidR="007D55C3" w:rsidRDefault="007D55C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7E309B41" w14:textId="29C1185B" w:rsidR="007D55C3" w:rsidRDefault="007D55C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FD02BC1" w14:textId="202B7D02" w:rsidR="007D55C3" w:rsidRDefault="007D55C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3F676CCD" w14:textId="7DC5BB5A" w:rsidR="007D55C3" w:rsidRDefault="007D55C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2513A551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19A81980" w:rsidR="002C2313" w:rsidRPr="007D55C3" w:rsidRDefault="007D55C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7D55C3">
              <w:rPr>
                <w:b w:val="0"/>
                <w:bCs/>
                <w:sz w:val="28"/>
                <w:szCs w:val="28"/>
              </w:rPr>
              <w:t>17. 03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2C2313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2C2313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2C2313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61504F75" w:rsidR="002C2313" w:rsidRPr="007D55C3" w:rsidRDefault="007D55C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7D55C3">
              <w:rPr>
                <w:b w:val="0"/>
                <w:bCs/>
                <w:sz w:val="28"/>
                <w:szCs w:val="28"/>
              </w:rPr>
              <w:t>Matija Pe</w:t>
            </w:r>
            <w:r w:rsidRPr="007D55C3">
              <w:rPr>
                <w:b w:val="0"/>
                <w:bCs/>
                <w:sz w:val="28"/>
                <w:szCs w:val="28"/>
                <w:lang w:val="sr-Latn-RS"/>
              </w:rPr>
              <w:t>šić, Sanja Samardžija, Ana Milinović</w:t>
            </w:r>
            <w:r>
              <w:rPr>
                <w:b w:val="0"/>
                <w:bCs/>
                <w:sz w:val="28"/>
                <w:szCs w:val="28"/>
                <w:lang w:val="sr-Latn-RS"/>
              </w:rPr>
              <w:t xml:space="preserve"> , V</w:t>
            </w:r>
            <w:r w:rsidRPr="007D55C3">
              <w:rPr>
                <w:b w:val="0"/>
                <w:bCs/>
                <w:sz w:val="28"/>
                <w:szCs w:val="28"/>
                <w:lang w:val="sr-Latn-RS"/>
              </w:rPr>
              <w:t>ladana Paviće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559900FE" w14:textId="56972ED6" w:rsidR="00436955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5341420" w:history="1">
            <w:r w:rsidR="00436955" w:rsidRPr="00461D2C">
              <w:rPr>
                <w:rStyle w:val="Hyperlink"/>
                <w:b/>
                <w:noProof/>
              </w:rPr>
              <w:t>1.</w:t>
            </w:r>
            <w:r w:rsidR="00436955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36955" w:rsidRPr="00461D2C">
              <w:rPr>
                <w:rStyle w:val="Hyperlink"/>
                <w:b/>
                <w:noProof/>
              </w:rPr>
              <w:t>Početna strana</w:t>
            </w:r>
            <w:r w:rsidR="00436955">
              <w:rPr>
                <w:noProof/>
                <w:webHidden/>
              </w:rPr>
              <w:tab/>
            </w:r>
            <w:r w:rsidR="00436955">
              <w:rPr>
                <w:noProof/>
                <w:webHidden/>
              </w:rPr>
              <w:fldChar w:fldCharType="begin"/>
            </w:r>
            <w:r w:rsidR="00436955">
              <w:rPr>
                <w:noProof/>
                <w:webHidden/>
              </w:rPr>
              <w:instrText xml:space="preserve"> PAGEREF _Toc35341420 \h </w:instrText>
            </w:r>
            <w:r w:rsidR="00436955">
              <w:rPr>
                <w:noProof/>
                <w:webHidden/>
              </w:rPr>
            </w:r>
            <w:r w:rsidR="00436955">
              <w:rPr>
                <w:noProof/>
                <w:webHidden/>
              </w:rPr>
              <w:fldChar w:fldCharType="separate"/>
            </w:r>
            <w:r w:rsidR="00F13A3A">
              <w:rPr>
                <w:noProof/>
                <w:webHidden/>
              </w:rPr>
              <w:t>- 4 -</w:t>
            </w:r>
            <w:r w:rsidR="00436955">
              <w:rPr>
                <w:noProof/>
                <w:webHidden/>
              </w:rPr>
              <w:fldChar w:fldCharType="end"/>
            </w:r>
          </w:hyperlink>
        </w:p>
        <w:p w14:paraId="69C7FAE5" w14:textId="769C71D6" w:rsidR="00436955" w:rsidRDefault="0043695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5341421" w:history="1">
            <w:r w:rsidRPr="00461D2C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61D2C">
              <w:rPr>
                <w:rStyle w:val="Hyperlink"/>
                <w:b/>
                <w:noProof/>
              </w:rPr>
              <w:t>Korisnički interfej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41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A3A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10F3D" w14:textId="1B5AB006" w:rsidR="00436955" w:rsidRDefault="0043695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5341422" w:history="1">
            <w:r w:rsidRPr="00461D2C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61D2C">
              <w:rPr>
                <w:rStyle w:val="Hyperlink"/>
                <w:b/>
                <w:noProof/>
              </w:rPr>
              <w:t>Tabela znače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41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3A3A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35E26E27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  <w:bookmarkStart w:id="1" w:name="_GoBack"/>
      <w:bookmarkEnd w:id="1"/>
    </w:p>
    <w:p w14:paraId="00000036" w14:textId="64EEF427" w:rsidR="00773C9B" w:rsidRDefault="007D55C3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5341420"/>
      <w:proofErr w:type="spellStart"/>
      <w:r>
        <w:rPr>
          <w:b/>
          <w:color w:val="000000"/>
          <w:sz w:val="40"/>
          <w:szCs w:val="40"/>
        </w:rPr>
        <w:lastRenderedPageBreak/>
        <w:t>Početna</w:t>
      </w:r>
      <w:proofErr w:type="spellEnd"/>
      <w:r>
        <w:rPr>
          <w:b/>
          <w:color w:val="000000"/>
          <w:sz w:val="40"/>
          <w:szCs w:val="40"/>
        </w:rPr>
        <w:t xml:space="preserve"> </w:t>
      </w:r>
      <w:proofErr w:type="spellStart"/>
      <w:r>
        <w:rPr>
          <w:b/>
          <w:color w:val="000000"/>
          <w:sz w:val="40"/>
          <w:szCs w:val="40"/>
        </w:rPr>
        <w:t>strana</w:t>
      </w:r>
      <w:bookmarkEnd w:id="2"/>
      <w:proofErr w:type="spellEnd"/>
    </w:p>
    <w:p w14:paraId="361D5ED1" w14:textId="12705589" w:rsidR="0074363C" w:rsidRPr="0074363C" w:rsidRDefault="0074363C" w:rsidP="0074363C"/>
    <w:bookmarkStart w:id="3" w:name="_Toc35341421"/>
    <w:p w14:paraId="00000037" w14:textId="4C23C124" w:rsidR="00773C9B" w:rsidRDefault="00110C25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05EB275" wp14:editId="48D910E5">
                <wp:simplePos x="0" y="0"/>
                <wp:positionH relativeFrom="column">
                  <wp:posOffset>4855210</wp:posOffset>
                </wp:positionH>
                <wp:positionV relativeFrom="paragraph">
                  <wp:posOffset>907415</wp:posOffset>
                </wp:positionV>
                <wp:extent cx="213360" cy="23622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" cy="2362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165C8B" w14:textId="05A90252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  <w:p w14:paraId="3FCAB504" w14:textId="4339DBA2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8F021C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627CD96" wp14:editId="397DA4E7">
                                  <wp:extent cx="24130" cy="26670"/>
                                  <wp:effectExtent l="0" t="0" r="0" b="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130" cy="26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5E9165E" w14:textId="77777777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8F021C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E635489" wp14:editId="63AED25A">
                                  <wp:extent cx="24130" cy="26670"/>
                                  <wp:effectExtent l="0" t="0" r="0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130" cy="26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A0BCDC4" w14:textId="77777777" w:rsidR="008F021C" w:rsidRPr="008F021C" w:rsidRDefault="008F021C" w:rsidP="008F021C">
                            <w:pPr>
                              <w:spacing w:after="0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5EB27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382.3pt;margin-top:71.45pt;width:16.8pt;height:18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" fillcolor="#ed7d31 [3205]" stroked="f" strokeweight=".5pt">
                <v:textbox>
                  <w:txbxContent>
                    <w:p w14:paraId="45165C8B" w14:textId="05A90252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8</w:t>
                      </w:r>
                    </w:p>
                    <w:p w14:paraId="3FCAB504" w14:textId="4339DBA2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 w:rsidRPr="008F021C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5627CD96" wp14:editId="397DA4E7">
                            <wp:extent cx="24130" cy="26670"/>
                            <wp:effectExtent l="0" t="0" r="0" b="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30" cy="26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5E9165E" w14:textId="77777777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 w:rsidRPr="008F021C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1E635489" wp14:editId="63AED25A">
                            <wp:extent cx="24130" cy="26670"/>
                            <wp:effectExtent l="0" t="0" r="0" b="0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30" cy="26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A0BCDC4" w14:textId="77777777" w:rsidR="008F021C" w:rsidRPr="008F021C" w:rsidRDefault="008F021C" w:rsidP="008F021C">
                      <w:pPr>
                        <w:spacing w:after="0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B9F92C5" wp14:editId="7B4DD5EA">
                <wp:simplePos x="0" y="0"/>
                <wp:positionH relativeFrom="column">
                  <wp:posOffset>3896360</wp:posOffset>
                </wp:positionH>
                <wp:positionV relativeFrom="paragraph">
                  <wp:posOffset>903605</wp:posOffset>
                </wp:positionV>
                <wp:extent cx="213360" cy="23622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" cy="2362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494972" w14:textId="3BB18846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  <w:p w14:paraId="03937468" w14:textId="77777777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8F021C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F0CE946" wp14:editId="2D5E0D81">
                                  <wp:extent cx="24130" cy="26670"/>
                                  <wp:effectExtent l="0" t="0" r="0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130" cy="26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E57307" w14:textId="77777777" w:rsidR="008F021C" w:rsidRPr="008F021C" w:rsidRDefault="008F021C" w:rsidP="008F021C">
                            <w:pPr>
                              <w:spacing w:after="0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F92C5" id="Text Box 14" o:spid="_x0000_s1027" type="#_x0000_t202" style="position:absolute;left:0;text-align:left;margin-left:306.8pt;margin-top:71.15pt;width:16.8pt;height:18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" fillcolor="#ed7d31 [3205]" stroked="f" strokeweight=".5pt">
                <v:textbox>
                  <w:txbxContent>
                    <w:p w14:paraId="51494972" w14:textId="3BB18846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7</w:t>
                      </w:r>
                    </w:p>
                    <w:p w14:paraId="03937468" w14:textId="77777777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 w:rsidRPr="008F021C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7F0CE946" wp14:editId="2D5E0D81">
                            <wp:extent cx="24130" cy="26670"/>
                            <wp:effectExtent l="0" t="0" r="0" b="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30" cy="26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E57307" w14:textId="77777777" w:rsidR="008F021C" w:rsidRPr="008F021C" w:rsidRDefault="008F021C" w:rsidP="008F021C">
                      <w:pPr>
                        <w:spacing w:after="0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F021C"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684E4C" wp14:editId="3E01E129">
                <wp:simplePos x="0" y="0"/>
                <wp:positionH relativeFrom="column">
                  <wp:posOffset>3726180</wp:posOffset>
                </wp:positionH>
                <wp:positionV relativeFrom="paragraph">
                  <wp:posOffset>2206625</wp:posOffset>
                </wp:positionV>
                <wp:extent cx="213360" cy="23622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" cy="2362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3FAE464" w14:textId="01837F2F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  <w:p w14:paraId="2CB2D3B1" w14:textId="77777777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B18A119" w14:textId="77777777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8F021C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CC8BD28" wp14:editId="2C0D7323">
                                  <wp:extent cx="24130" cy="26670"/>
                                  <wp:effectExtent l="0" t="0" r="0" b="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130" cy="26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AE934F1" w14:textId="77777777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8F021C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B06C3C2" wp14:editId="6D90AC3C">
                                  <wp:extent cx="24130" cy="26670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130" cy="26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FA0DADE" w14:textId="77777777" w:rsidR="008F021C" w:rsidRPr="008F021C" w:rsidRDefault="008F021C" w:rsidP="008F021C">
                            <w:pPr>
                              <w:spacing w:after="0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84E4C" id="Text Box 25" o:spid="_x0000_s1028" type="#_x0000_t202" style="position:absolute;left:0;text-align:left;margin-left:293.4pt;margin-top:173.75pt;width:16.8pt;height:18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" fillcolor="#ed7d31 [3205]" stroked="f" strokeweight=".5pt">
                <v:textbox>
                  <w:txbxContent>
                    <w:p w14:paraId="53FAE464" w14:textId="01837F2F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9</w:t>
                      </w:r>
                    </w:p>
                    <w:p w14:paraId="2CB2D3B1" w14:textId="77777777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</w:p>
                    <w:p w14:paraId="5B18A119" w14:textId="77777777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 w:rsidRPr="008F021C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2CC8BD28" wp14:editId="2C0D7323">
                            <wp:extent cx="24130" cy="26670"/>
                            <wp:effectExtent l="0" t="0" r="0" b="0"/>
                            <wp:docPr id="26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30" cy="26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AE934F1" w14:textId="77777777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 w:rsidRPr="008F021C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1B06C3C2" wp14:editId="6D90AC3C">
                            <wp:extent cx="24130" cy="26670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30" cy="26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FA0DADE" w14:textId="77777777" w:rsidR="008F021C" w:rsidRPr="008F021C" w:rsidRDefault="008F021C" w:rsidP="008F021C">
                      <w:pPr>
                        <w:spacing w:after="0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F021C"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B6AE6C" wp14:editId="12C0E2D6">
                <wp:simplePos x="0" y="0"/>
                <wp:positionH relativeFrom="column">
                  <wp:posOffset>5593080</wp:posOffset>
                </wp:positionH>
                <wp:positionV relativeFrom="paragraph">
                  <wp:posOffset>353695</wp:posOffset>
                </wp:positionV>
                <wp:extent cx="213360" cy="23622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" cy="2362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139894" w14:textId="77777777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  <w:p w14:paraId="108EA85C" w14:textId="22B684DB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 w:rsidRPr="008F021C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4A815783" wp14:editId="5F07068B">
                                  <wp:extent cx="24130" cy="26670"/>
                                  <wp:effectExtent l="0" t="0" r="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130" cy="26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BDD8BB7" w14:textId="77777777" w:rsidR="008F021C" w:rsidRPr="008F021C" w:rsidRDefault="008F021C" w:rsidP="008F021C">
                            <w:pPr>
                              <w:spacing w:after="0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6AE6C" id="Text Box 12" o:spid="_x0000_s1029" type="#_x0000_t202" style="position:absolute;left:0;text-align:left;margin-left:440.4pt;margin-top:27.85pt;width:16.8pt;height:18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" fillcolor="#ed7d31 [3205]" stroked="f" strokeweight=".5pt">
                <v:textbox>
                  <w:txbxContent>
                    <w:p w14:paraId="4F139894" w14:textId="77777777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6</w:t>
                      </w:r>
                    </w:p>
                    <w:p w14:paraId="108EA85C" w14:textId="22B684DB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 w:rsidRPr="008F021C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4A815783" wp14:editId="5F07068B">
                            <wp:extent cx="24130" cy="26670"/>
                            <wp:effectExtent l="0" t="0" r="0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30" cy="26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BDD8BB7" w14:textId="77777777" w:rsidR="008F021C" w:rsidRPr="008F021C" w:rsidRDefault="008F021C" w:rsidP="008F021C">
                      <w:pPr>
                        <w:spacing w:after="0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F021C"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F8B3B8" wp14:editId="0ECEB14B">
                <wp:simplePos x="0" y="0"/>
                <wp:positionH relativeFrom="column">
                  <wp:posOffset>5067300</wp:posOffset>
                </wp:positionH>
                <wp:positionV relativeFrom="paragraph">
                  <wp:posOffset>357505</wp:posOffset>
                </wp:positionV>
                <wp:extent cx="213360" cy="23622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" cy="2362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52DA5A" w14:textId="4B4AD308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  <w:r w:rsidRPr="008F021C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4822B6B" wp14:editId="30C86C82">
                                  <wp:extent cx="24130" cy="26670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130" cy="26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38F5895" w14:textId="77777777" w:rsidR="008F021C" w:rsidRPr="008F021C" w:rsidRDefault="008F021C" w:rsidP="008F021C">
                            <w:pPr>
                              <w:spacing w:after="0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8B3B8" id="Text Box 10" o:spid="_x0000_s1030" type="#_x0000_t202" style="position:absolute;left:0;text-align:left;margin-left:399pt;margin-top:28.15pt;width:16.8pt;height:18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" fillcolor="#ed7d31 [3205]" stroked="f" strokeweight=".5pt">
                <v:textbox>
                  <w:txbxContent>
                    <w:p w14:paraId="0652DA5A" w14:textId="4B4AD308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5</w:t>
                      </w:r>
                      <w:r w:rsidRPr="008F021C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24822B6B" wp14:editId="30C86C82">
                            <wp:extent cx="24130" cy="26670"/>
                            <wp:effectExtent l="0" t="0" r="0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30" cy="26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38F5895" w14:textId="77777777" w:rsidR="008F021C" w:rsidRPr="008F021C" w:rsidRDefault="008F021C" w:rsidP="008F021C">
                      <w:pPr>
                        <w:spacing w:after="0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F021C"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90458EA" wp14:editId="4FF9F04D">
                <wp:simplePos x="0" y="0"/>
                <wp:positionH relativeFrom="column">
                  <wp:posOffset>4206240</wp:posOffset>
                </wp:positionH>
                <wp:positionV relativeFrom="paragraph">
                  <wp:posOffset>393065</wp:posOffset>
                </wp:positionV>
                <wp:extent cx="213360" cy="23622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" cy="2362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9BD2D8" w14:textId="7169E3BE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  <w:r w:rsidRPr="008F021C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0F1692C5" wp14:editId="700952A0">
                                  <wp:extent cx="24130" cy="26670"/>
                                  <wp:effectExtent l="0" t="0" r="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130" cy="26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F48F6B" w14:textId="77777777" w:rsidR="008F021C" w:rsidRPr="008F021C" w:rsidRDefault="008F021C" w:rsidP="008F021C">
                            <w:pPr>
                              <w:spacing w:after="0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458EA" id="Text Box 8" o:spid="_x0000_s1031" type="#_x0000_t202" style="position:absolute;left:0;text-align:left;margin-left:331.2pt;margin-top:30.95pt;width:16.8pt;height:18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" fillcolor="#ed7d31 [3205]" stroked="f" strokeweight=".5pt">
                <v:textbox>
                  <w:txbxContent>
                    <w:p w14:paraId="3F9BD2D8" w14:textId="7169E3BE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4</w:t>
                      </w:r>
                      <w:r w:rsidRPr="008F021C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0F1692C5" wp14:editId="700952A0">
                            <wp:extent cx="24130" cy="26670"/>
                            <wp:effectExtent l="0" t="0" r="0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30" cy="26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F48F6B" w14:textId="77777777" w:rsidR="008F021C" w:rsidRPr="008F021C" w:rsidRDefault="008F021C" w:rsidP="008F021C">
                      <w:pPr>
                        <w:spacing w:after="0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F021C"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E6BA47" wp14:editId="54CBD418">
                <wp:simplePos x="0" y="0"/>
                <wp:positionH relativeFrom="column">
                  <wp:posOffset>2453640</wp:posOffset>
                </wp:positionH>
                <wp:positionV relativeFrom="paragraph">
                  <wp:posOffset>393065</wp:posOffset>
                </wp:positionV>
                <wp:extent cx="213360" cy="23622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" cy="2362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9D9672" w14:textId="2489829A" w:rsidR="008F021C" w:rsidRDefault="008F021C" w:rsidP="008F021C">
                            <w:pPr>
                              <w:spacing w:after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  <w:r w:rsidRPr="008F021C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836BF90" wp14:editId="529AE0D8">
                                  <wp:extent cx="24130" cy="2667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130" cy="266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812BDEE" w14:textId="77777777" w:rsidR="008F021C" w:rsidRPr="008F021C" w:rsidRDefault="008F021C" w:rsidP="008F021C">
                            <w:pPr>
                              <w:spacing w:after="0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6BA47" id="Text Box 6" o:spid="_x0000_s1032" type="#_x0000_t202" style="position:absolute;left:0;text-align:left;margin-left:193.2pt;margin-top:30.95pt;width:16.8pt;height:18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" fillcolor="#ed7d31 [3205]" stroked="f" strokeweight=".5pt">
                <v:textbox>
                  <w:txbxContent>
                    <w:p w14:paraId="709D9672" w14:textId="2489829A" w:rsidR="008F021C" w:rsidRDefault="008F021C" w:rsidP="008F021C">
                      <w:pPr>
                        <w:spacing w:after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</w:t>
                      </w:r>
                      <w:r w:rsidRPr="008F021C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7836BF90" wp14:editId="529AE0D8">
                            <wp:extent cx="24130" cy="26670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30" cy="266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812BDEE" w14:textId="77777777" w:rsidR="008F021C" w:rsidRPr="008F021C" w:rsidRDefault="008F021C" w:rsidP="008F021C">
                      <w:pPr>
                        <w:spacing w:after="0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F021C"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C98440" wp14:editId="724981F6">
                <wp:simplePos x="0" y="0"/>
                <wp:positionH relativeFrom="column">
                  <wp:posOffset>1135380</wp:posOffset>
                </wp:positionH>
                <wp:positionV relativeFrom="paragraph">
                  <wp:posOffset>393065</wp:posOffset>
                </wp:positionV>
                <wp:extent cx="213360" cy="23622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" cy="2362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E95D0A" w14:textId="79777796" w:rsidR="008F021C" w:rsidRPr="008F021C" w:rsidRDefault="008F021C" w:rsidP="008F021C">
                            <w:pPr>
                              <w:spacing w:after="0"/>
                              <w:rPr>
                                <w:sz w:val="14"/>
                                <w:szCs w:val="14"/>
                              </w:rPr>
                            </w:pPr>
                            <w:r w:rsidRPr="008F021C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98440" id="Text Box 4" o:spid="_x0000_s1033" type="#_x0000_t202" style="position:absolute;left:0;text-align:left;margin-left:89.4pt;margin-top:30.95pt;width:16.8pt;height:18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" fillcolor="#ed7d31 [3205]" stroked="f" strokeweight=".5pt">
                <v:textbox>
                  <w:txbxContent>
                    <w:p w14:paraId="5AE95D0A" w14:textId="79777796" w:rsidR="008F021C" w:rsidRPr="008F021C" w:rsidRDefault="008F021C" w:rsidP="008F021C">
                      <w:pPr>
                        <w:spacing w:after="0"/>
                        <w:rPr>
                          <w:sz w:val="14"/>
                          <w:szCs w:val="14"/>
                        </w:rPr>
                      </w:pPr>
                      <w:r w:rsidRPr="008F021C">
                        <w:rPr>
                          <w:sz w:val="18"/>
                          <w:szCs w:val="1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8F021C"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43AB4C" wp14:editId="478B96FD">
                <wp:simplePos x="0" y="0"/>
                <wp:positionH relativeFrom="column">
                  <wp:posOffset>-220980</wp:posOffset>
                </wp:positionH>
                <wp:positionV relativeFrom="paragraph">
                  <wp:posOffset>393065</wp:posOffset>
                </wp:positionV>
                <wp:extent cx="213360" cy="23622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" cy="2362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E695DE" w14:textId="65BF4D7F" w:rsidR="008F021C" w:rsidRDefault="008F021C" w:rsidP="008F021C">
                            <w:pPr>
                              <w:spacing w:after="0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3AB4C" id="Text Box 3" o:spid="_x0000_s1034" type="#_x0000_t202" style="position:absolute;left:0;text-align:left;margin-left:-17.4pt;margin-top:30.95pt;width:16.8pt;height:18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" fillcolor="#ed7d31 [3205]" stroked="f" strokeweight=".5pt">
                <v:textbox>
                  <w:txbxContent>
                    <w:p w14:paraId="2EE695DE" w14:textId="65BF4D7F" w:rsidR="008F021C" w:rsidRDefault="008F021C" w:rsidP="008F021C">
                      <w:pPr>
                        <w:spacing w:after="0"/>
                      </w:pPr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8F021C" w:rsidRPr="007D55C3"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30DC0F3" wp14:editId="4EAFBDD0">
            <wp:simplePos x="0" y="0"/>
            <wp:positionH relativeFrom="column">
              <wp:posOffset>-297180</wp:posOffset>
            </wp:positionH>
            <wp:positionV relativeFrom="paragraph">
              <wp:posOffset>354965</wp:posOffset>
            </wp:positionV>
            <wp:extent cx="6362700" cy="3580130"/>
            <wp:effectExtent l="0" t="0" r="0" b="12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D55C3">
        <w:rPr>
          <w:b/>
          <w:color w:val="000000"/>
          <w:sz w:val="32"/>
          <w:szCs w:val="32"/>
        </w:rPr>
        <w:t>Korisnički</w:t>
      </w:r>
      <w:proofErr w:type="spellEnd"/>
      <w:r w:rsidR="007D55C3">
        <w:rPr>
          <w:b/>
          <w:color w:val="000000"/>
          <w:sz w:val="32"/>
          <w:szCs w:val="32"/>
        </w:rPr>
        <w:t xml:space="preserve"> </w:t>
      </w:r>
      <w:proofErr w:type="spellStart"/>
      <w:r w:rsidR="007D55C3">
        <w:rPr>
          <w:b/>
          <w:color w:val="000000"/>
          <w:sz w:val="32"/>
          <w:szCs w:val="32"/>
        </w:rPr>
        <w:t>interfejst</w:t>
      </w:r>
      <w:bookmarkEnd w:id="3"/>
      <w:proofErr w:type="spellEnd"/>
    </w:p>
    <w:p w14:paraId="11408935" w14:textId="6426E6C9" w:rsidR="0074363C" w:rsidRDefault="0074363C" w:rsidP="008F021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719D9673" w:rsidR="00773C9B" w:rsidRDefault="007D55C3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5341422"/>
      <w:proofErr w:type="spellStart"/>
      <w:r>
        <w:rPr>
          <w:b/>
          <w:color w:val="000000"/>
          <w:sz w:val="32"/>
          <w:szCs w:val="32"/>
        </w:rPr>
        <w:t>Tabel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znače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W w:w="7420" w:type="dxa"/>
        <w:tblLook w:val="04A0" w:firstRow="1" w:lastRow="0" w:firstColumn="1" w:lastColumn="0" w:noHBand="0" w:noVBand="1"/>
      </w:tblPr>
      <w:tblGrid>
        <w:gridCol w:w="1043"/>
        <w:gridCol w:w="1260"/>
        <w:gridCol w:w="1686"/>
        <w:gridCol w:w="3431"/>
      </w:tblGrid>
      <w:tr w:rsidR="0005317F" w:rsidRPr="0005317F" w14:paraId="10952E77" w14:textId="77777777" w:rsidTr="0005317F">
        <w:trPr>
          <w:trHeight w:val="636"/>
        </w:trPr>
        <w:tc>
          <w:tcPr>
            <w:tcW w:w="900" w:type="dxa"/>
            <w:tcBorders>
              <w:top w:val="single" w:sz="8" w:space="0" w:color="A5A5A5"/>
              <w:left w:val="single" w:sz="8" w:space="0" w:color="A5A5A5"/>
              <w:bottom w:val="single" w:sz="8" w:space="0" w:color="A5A5A5"/>
              <w:right w:val="nil"/>
            </w:tcBorders>
            <w:shd w:val="clear" w:color="000000" w:fill="A5A5A5"/>
            <w:vAlign w:val="center"/>
            <w:hideMark/>
          </w:tcPr>
          <w:p w14:paraId="2E8BF30E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Fusnota</w:t>
            </w:r>
            <w:proofErr w:type="spellEnd"/>
          </w:p>
        </w:tc>
        <w:tc>
          <w:tcPr>
            <w:tcW w:w="1260" w:type="dxa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000000" w:fill="A5A5A5"/>
            <w:vAlign w:val="center"/>
            <w:hideMark/>
          </w:tcPr>
          <w:p w14:paraId="49F81FC6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Ime</w:t>
            </w:r>
            <w:proofErr w:type="spellEnd"/>
          </w:p>
        </w:tc>
        <w:tc>
          <w:tcPr>
            <w:tcW w:w="1700" w:type="dxa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000000" w:fill="A5A5A5"/>
            <w:vAlign w:val="center"/>
            <w:hideMark/>
          </w:tcPr>
          <w:p w14:paraId="4EE7D7E7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Interakcija</w:t>
            </w:r>
            <w:proofErr w:type="spellEnd"/>
          </w:p>
        </w:tc>
        <w:tc>
          <w:tcPr>
            <w:tcW w:w="3560" w:type="dxa"/>
            <w:tcBorders>
              <w:top w:val="single" w:sz="8" w:space="0" w:color="A5A5A5"/>
              <w:left w:val="nil"/>
              <w:bottom w:val="single" w:sz="8" w:space="0" w:color="A5A5A5"/>
              <w:right w:val="single" w:sz="8" w:space="0" w:color="A5A5A5"/>
            </w:tcBorders>
            <w:shd w:val="clear" w:color="000000" w:fill="A5A5A5"/>
            <w:vAlign w:val="center"/>
            <w:hideMark/>
          </w:tcPr>
          <w:p w14:paraId="2F52A51E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Opis</w:t>
            </w:r>
            <w:proofErr w:type="spellEnd"/>
          </w:p>
        </w:tc>
      </w:tr>
      <w:tr w:rsidR="0005317F" w:rsidRPr="0005317F" w14:paraId="03C6E309" w14:textId="77777777" w:rsidTr="0005317F">
        <w:trPr>
          <w:trHeight w:val="636"/>
        </w:trPr>
        <w:tc>
          <w:tcPr>
            <w:tcW w:w="900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46245868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7B606B10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ikar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3CF84A7C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1C4E52B0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os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o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m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će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rštiti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trag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ik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novu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ikara</w:t>
            </w:r>
            <w:proofErr w:type="spellEnd"/>
          </w:p>
        </w:tc>
      </w:tr>
      <w:tr w:rsidR="0005317F" w:rsidRPr="0005317F" w14:paraId="07234A54" w14:textId="77777777" w:rsidTr="0005317F">
        <w:trPr>
          <w:trHeight w:val="948"/>
        </w:trPr>
        <w:tc>
          <w:tcPr>
            <w:tcW w:w="900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0000937C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3126ACE7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matika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33C3DDE1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7C23DEB2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os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o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m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će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ršiti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trag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ikar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novu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matike</w:t>
            </w:r>
            <w:proofErr w:type="spellEnd"/>
          </w:p>
        </w:tc>
      </w:tr>
      <w:tr w:rsidR="0005317F" w:rsidRPr="0005317F" w14:paraId="63E5C090" w14:textId="77777777" w:rsidTr="0005317F">
        <w:trPr>
          <w:trHeight w:val="948"/>
        </w:trPr>
        <w:tc>
          <w:tcPr>
            <w:tcW w:w="900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6FE72F23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13083B84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l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3DDFFCB6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54EEB014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ista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lov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o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m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će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ršiti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trag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ik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snovu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la</w:t>
            </w:r>
            <w:proofErr w:type="spellEnd"/>
          </w:p>
        </w:tc>
      </w:tr>
      <w:tr w:rsidR="0005317F" w:rsidRPr="0005317F" w14:paraId="68A25421" w14:textId="77777777" w:rsidTr="0005317F">
        <w:trPr>
          <w:trHeight w:val="1260"/>
        </w:trPr>
        <w:tc>
          <w:tcPr>
            <w:tcW w:w="900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0019313A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61823A89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ttaži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5C0C8A03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var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nic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zultatim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trage</w:t>
            </w:r>
            <w:proofErr w:type="spellEnd"/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6817804F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ugme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za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tvrdu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os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tegorije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ljučnih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či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za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tragu</w:t>
            </w:r>
            <w:proofErr w:type="spellEnd"/>
          </w:p>
        </w:tc>
      </w:tr>
      <w:tr w:rsidR="0005317F" w:rsidRPr="0005317F" w14:paraId="34B26153" w14:textId="77777777" w:rsidTr="0005317F">
        <w:trPr>
          <w:trHeight w:val="1260"/>
        </w:trPr>
        <w:tc>
          <w:tcPr>
            <w:tcW w:w="900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36825260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409F054A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pa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2F9ACE9C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var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nic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za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javu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isnika</w:t>
            </w:r>
            <w:proofErr w:type="spellEnd"/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60F511A2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cij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za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kaz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držaj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pe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koliko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e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isnik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javljen</w:t>
            </w:r>
            <w:proofErr w:type="spellEnd"/>
          </w:p>
        </w:tc>
      </w:tr>
      <w:tr w:rsidR="0005317F" w:rsidRPr="0005317F" w14:paraId="6F72575A" w14:textId="77777777" w:rsidTr="0005317F">
        <w:trPr>
          <w:trHeight w:val="948"/>
        </w:trPr>
        <w:tc>
          <w:tcPr>
            <w:tcW w:w="900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3A4C6F17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214E9934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atar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5F581D2E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var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il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ikar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upca</w:t>
            </w:r>
            <w:proofErr w:type="spellEnd"/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52645DE1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cij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za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kaz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il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isnik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koliko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e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isnik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javljen</w:t>
            </w:r>
            <w:proofErr w:type="spellEnd"/>
          </w:p>
        </w:tc>
      </w:tr>
      <w:tr w:rsidR="0005317F" w:rsidRPr="0005317F" w14:paraId="03759340" w14:textId="77777777" w:rsidTr="0005317F">
        <w:trPr>
          <w:trHeight w:val="636"/>
        </w:trPr>
        <w:tc>
          <w:tcPr>
            <w:tcW w:w="900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108E1700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361525DB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uj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645A07A4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var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nicu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za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ciju</w:t>
            </w:r>
            <w:proofErr w:type="spellEnd"/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6CE40A8C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cij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za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ciju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isnika</w:t>
            </w:r>
            <w:proofErr w:type="spellEnd"/>
          </w:p>
        </w:tc>
      </w:tr>
      <w:tr w:rsidR="0005317F" w:rsidRPr="0005317F" w14:paraId="3524BFF2" w14:textId="77777777" w:rsidTr="0005317F">
        <w:trPr>
          <w:trHeight w:val="636"/>
        </w:trPr>
        <w:tc>
          <w:tcPr>
            <w:tcW w:w="900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509EB16D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73097EC2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 In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4E50C25A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var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nicu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za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javljivanje</w:t>
            </w:r>
            <w:proofErr w:type="spellEnd"/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auto" w:fill="auto"/>
            <w:vAlign w:val="center"/>
            <w:hideMark/>
          </w:tcPr>
          <w:p w14:paraId="0B3CC380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cija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za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javljivanje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risnika</w:t>
            </w:r>
            <w:proofErr w:type="spellEnd"/>
          </w:p>
        </w:tc>
      </w:tr>
      <w:tr w:rsidR="0005317F" w:rsidRPr="0005317F" w14:paraId="09451AC1" w14:textId="77777777" w:rsidTr="0005317F">
        <w:trPr>
          <w:trHeight w:val="636"/>
        </w:trPr>
        <w:tc>
          <w:tcPr>
            <w:tcW w:w="900" w:type="dxa"/>
            <w:tcBorders>
              <w:top w:val="nil"/>
              <w:left w:val="single" w:sz="8" w:space="0" w:color="C9C9C9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5DE47477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2054D2FF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ideShow</w:t>
            </w:r>
            <w:proofErr w:type="spellEnd"/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712F4B56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C9C9C9"/>
              <w:right w:val="single" w:sz="8" w:space="0" w:color="C9C9C9"/>
            </w:tcBorders>
            <w:shd w:val="clear" w:color="000000" w:fill="EDEDED"/>
            <w:vAlign w:val="center"/>
            <w:hideMark/>
          </w:tcPr>
          <w:p w14:paraId="3E6A261E" w14:textId="77777777" w:rsidR="0005317F" w:rsidRPr="0005317F" w:rsidRDefault="0005317F" w:rsidP="000531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kaz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nutno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jpopularnijih</w:t>
            </w:r>
            <w:proofErr w:type="spellEnd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531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lika</w:t>
            </w:r>
            <w:proofErr w:type="spellEnd"/>
          </w:p>
        </w:tc>
      </w:tr>
    </w:tbl>
    <w:p w14:paraId="31EAA265" w14:textId="449D06A2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7145B0D" w14:textId="77777777" w:rsidR="0005317F" w:rsidRDefault="0005317F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74363C" w:rsidSect="00544961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D9DABD" w14:textId="77777777" w:rsidR="0033083E" w:rsidRDefault="0033083E">
      <w:pPr>
        <w:spacing w:after="0" w:line="240" w:lineRule="auto"/>
      </w:pPr>
      <w:r>
        <w:separator/>
      </w:r>
    </w:p>
  </w:endnote>
  <w:endnote w:type="continuationSeparator" w:id="0">
    <w:p w14:paraId="7ABAC4BF" w14:textId="77777777" w:rsidR="0033083E" w:rsidRDefault="003308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Pr="007D55C3" w:rsidRDefault="00757734">
    <w:pPr>
      <w:jc w:val="center"/>
      <w:rPr>
        <w:rFonts w:ascii="Times New Roman" w:eastAsia="Times New Roman" w:hAnsi="Times New Roman" w:cs="Times New Roman"/>
        <w:sz w:val="36"/>
        <w:szCs w:val="36"/>
      </w:rPr>
    </w:pPr>
    <w:proofErr w:type="spellStart"/>
    <w:r w:rsidRPr="007D55C3">
      <w:rPr>
        <w:rFonts w:ascii="Times New Roman" w:eastAsia="Times New Roman" w:hAnsi="Times New Roman" w:cs="Times New Roman"/>
        <w:sz w:val="36"/>
        <w:szCs w:val="36"/>
      </w:rPr>
      <w:t>Verzija</w:t>
    </w:r>
    <w:proofErr w:type="spellEnd"/>
    <w:r w:rsidRPr="007D55C3">
      <w:rPr>
        <w:rFonts w:ascii="Times New Roman" w:eastAsia="Times New Roman" w:hAnsi="Times New Roman" w:cs="Times New Roman"/>
        <w:sz w:val="36"/>
        <w:szCs w:val="36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603CFE" w14:textId="77777777" w:rsidR="0033083E" w:rsidRDefault="0033083E">
      <w:pPr>
        <w:spacing w:after="0" w:line="240" w:lineRule="auto"/>
      </w:pPr>
      <w:r>
        <w:separator/>
      </w:r>
    </w:p>
  </w:footnote>
  <w:footnote w:type="continuationSeparator" w:id="0">
    <w:p w14:paraId="1B494421" w14:textId="77777777" w:rsidR="0033083E" w:rsidRDefault="003308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4pt;height:11.4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wUAByFOciwAAAA="/>
  </w:docVars>
  <w:rsids>
    <w:rsidRoot w:val="00773C9B"/>
    <w:rsid w:val="00044F37"/>
    <w:rsid w:val="00045246"/>
    <w:rsid w:val="0005317F"/>
    <w:rsid w:val="000835E7"/>
    <w:rsid w:val="000B4B64"/>
    <w:rsid w:val="00110C25"/>
    <w:rsid w:val="001459BE"/>
    <w:rsid w:val="002C2313"/>
    <w:rsid w:val="0033083E"/>
    <w:rsid w:val="003415B0"/>
    <w:rsid w:val="00436955"/>
    <w:rsid w:val="00506155"/>
    <w:rsid w:val="00544961"/>
    <w:rsid w:val="00737B76"/>
    <w:rsid w:val="0074363C"/>
    <w:rsid w:val="00757734"/>
    <w:rsid w:val="00757C47"/>
    <w:rsid w:val="00773C9B"/>
    <w:rsid w:val="007D55C3"/>
    <w:rsid w:val="00873944"/>
    <w:rsid w:val="008F021C"/>
    <w:rsid w:val="00963643"/>
    <w:rsid w:val="00A051E7"/>
    <w:rsid w:val="00B64CD3"/>
    <w:rsid w:val="00C17466"/>
    <w:rsid w:val="00C3552C"/>
    <w:rsid w:val="00C95941"/>
    <w:rsid w:val="00CE7F66"/>
    <w:rsid w:val="00D9383C"/>
    <w:rsid w:val="00ED0076"/>
    <w:rsid w:val="00F13A3A"/>
    <w:rsid w:val="00F1457E"/>
    <w:rsid w:val="00F42193"/>
    <w:rsid w:val="00F93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8F021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0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0.emf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0.e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emf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B9B1FCB-AEAC-4E44-AD7A-7BE6C4FAD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7</cp:revision>
  <cp:lastPrinted>2020-03-17T11:43:00Z</cp:lastPrinted>
  <dcterms:created xsi:type="dcterms:W3CDTF">2020-03-17T10:47:00Z</dcterms:created>
  <dcterms:modified xsi:type="dcterms:W3CDTF">2020-03-17T11:43:00Z</dcterms:modified>
</cp:coreProperties>
</file>